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5B3CDD6B" w:rsidR="00500A82" w:rsidRDefault="00276491">
      <w:r>
        <w:softHyphen/>
      </w:r>
      <w:r>
        <w:softHyphen/>
      </w:r>
      <w:r w:rsidR="00525C27">
        <w:br/>
      </w:r>
    </w:p>
    <w:p w14:paraId="28295B6A" w14:textId="3F8E3E53" w:rsidR="00B45DA0" w:rsidRDefault="00772662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3F964DEA">
            <wp:simplePos x="0" y="0"/>
            <wp:positionH relativeFrom="column">
              <wp:posOffset>4203700</wp:posOffset>
            </wp:positionH>
            <wp:positionV relativeFrom="paragraph">
              <wp:posOffset>17246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BC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CDC964A" wp14:editId="10AAFB56">
                <wp:simplePos x="0" y="0"/>
                <wp:positionH relativeFrom="column">
                  <wp:posOffset>303530</wp:posOffset>
                </wp:positionH>
                <wp:positionV relativeFrom="paragraph">
                  <wp:posOffset>2207260</wp:posOffset>
                </wp:positionV>
                <wp:extent cx="3383280" cy="1896745"/>
                <wp:effectExtent l="0" t="0" r="0" b="8255"/>
                <wp:wrapThrough wrapText="bothSides">
                  <wp:wrapPolygon edited="0">
                    <wp:start x="243" y="0"/>
                    <wp:lineTo x="243" y="21477"/>
                    <wp:lineTo x="21162" y="21477"/>
                    <wp:lineTo x="21162" y="0"/>
                    <wp:lineTo x="243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1896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9E17B11" w14:textId="6C2C4B20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sof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able object (rubber chicken or critter recommended) </w:t>
                            </w:r>
                          </w:p>
                          <w:p w14:paraId="5B46696C" w14:textId="7C97673D" w:rsidR="00CF7831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4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–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8 cones</w:t>
                            </w:r>
                          </w:p>
                          <w:p w14:paraId="57C65BBD" w14:textId="77777777" w:rsidR="00005BC9" w:rsidRPr="00466176" w:rsidRDefault="00005BC9" w:rsidP="0046617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0BBEBD8" w14:textId="104F7529" w:rsid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ing cones as boundary markers, create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 square-shaped space large enough to accommodat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an overhand throw.</w:t>
                            </w:r>
                          </w:p>
                          <w:p w14:paraId="00D0BC1D" w14:textId="15F0F642" w:rsidR="00CF7831" w:rsidRPr="000C44F8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2 equal teams; 1 team is the throwing team, the other is the fielding tea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DC964A" id="_x0000_t202" coordsize="21600,21600" o:spt="202" path="m0,0l0,21600,21600,21600,21600,0xe">
                <v:stroke joinstyle="miter"/>
                <v:path gradientshapeok="t" o:connecttype="rect"/>
              </v:shapetype>
              <v:shape id="Text Box 234" o:spid="_x0000_s1026" type="#_x0000_t202" style="position:absolute;margin-left:23.9pt;margin-top:173.8pt;width:266.4pt;height:149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9E17B11" w14:textId="6C2C4B20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sof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able object (rubber chicken or critter recommended) </w:t>
                      </w:r>
                    </w:p>
                    <w:p w14:paraId="5B46696C" w14:textId="7C97673D" w:rsidR="00CF7831" w:rsidRDefault="00016F85" w:rsidP="00016F8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4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–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8 cones</w:t>
                      </w:r>
                    </w:p>
                    <w:p w14:paraId="57C65BBD" w14:textId="77777777" w:rsidR="00005BC9" w:rsidRPr="00466176" w:rsidRDefault="00005BC9" w:rsidP="00466176">
                      <w:p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0BBEBD8" w14:textId="104F7529" w:rsidR="00016F85" w:rsidRDefault="00016F85" w:rsidP="00016F8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ing cones as boundary markers, create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 square-shaped space large enough to accommodat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an overhand throw.</w:t>
                      </w:r>
                    </w:p>
                    <w:p w14:paraId="00D0BC1D" w14:textId="15F0F642" w:rsidR="00CF7831" w:rsidRPr="000C44F8" w:rsidRDefault="00016F85" w:rsidP="00016F8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2 equal teams; 1 team is the throwing team, the other is the fielding team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04C8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3B37F0" wp14:editId="6CD16B8E">
                <wp:simplePos x="0" y="0"/>
                <wp:positionH relativeFrom="column">
                  <wp:posOffset>284480</wp:posOffset>
                </wp:positionH>
                <wp:positionV relativeFrom="paragraph">
                  <wp:posOffset>4154170</wp:posOffset>
                </wp:positionV>
                <wp:extent cx="6858000" cy="3198495"/>
                <wp:effectExtent l="0" t="0" r="0" b="1905"/>
                <wp:wrapThrough wrapText="bothSides">
                  <wp:wrapPolygon edited="0">
                    <wp:start x="80" y="0"/>
                    <wp:lineTo x="80" y="21441"/>
                    <wp:lineTo x="21440" y="21441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19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2B345F96" w14:textId="77777777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oday’s activity is called Alaskan Baseball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object of the game is to score runs by running around your team’s circle while the other team fields an object that you will throw.</w:t>
                            </w:r>
                          </w:p>
                          <w:p w14:paraId="1E923C2A" w14:textId="77777777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throwing team will form a large circle (elbow to elbow). The fielding team will scatter in the activity space.</w:t>
                            </w:r>
                          </w:p>
                          <w:p w14:paraId="6425608C" w14:textId="2C9149BE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On the start signal, the 1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  <w:lang w:val="en"/>
                              </w:rPr>
                              <w:t>s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er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row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object away from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fielding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(inside the cones).</w:t>
                            </w:r>
                          </w:p>
                          <w:p w14:paraId="11E0A312" w14:textId="029C6425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s soon as the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object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n, the thrower runs around the outside of th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’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circle. Every time he/she makes it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round the circl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it counts as 1 run. </w:t>
                            </w:r>
                          </w:p>
                          <w:p w14:paraId="12558B55" w14:textId="30B074EB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At the same time, the fielding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i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fielding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object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orm a line behind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st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son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who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icks up the object. Then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y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pass the object between their legs until it reaches the l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t person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in lin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n, they turn around and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pas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object overhead back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u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line.</w:t>
                            </w:r>
                          </w:p>
                          <w:p w14:paraId="60BB609E" w14:textId="58159D94" w:rsidR="00B04C8D" w:rsidRPr="00B04C8D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When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</w:t>
                            </w:r>
                            <w:r w:rsidR="00005BC9" w:rsidRPr="00466176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  <w:lang w:val="en"/>
                              </w:rPr>
                              <w:t>s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ielder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gets the object back, his/her team yells "STOP!" and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rowing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's runner stops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 T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rowing 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ell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 out the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core. </w:t>
                            </w:r>
                          </w:p>
                          <w:p w14:paraId="7F387B0A" w14:textId="504B27FB" w:rsidR="00CF7831" w:rsidRDefault="00B04C8D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o restart, 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ielding team becomes the throwing team and creates a running circle. The player who first fielded the throwable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s away from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new fielding 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nd the game continues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.  </w:t>
                            </w:r>
                          </w:p>
                          <w:p w14:paraId="7915E030" w14:textId="30391A7D" w:rsidR="00CF7831" w:rsidRDefault="00515902" w:rsidP="00515902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1C7D1376" w:rsidR="00CF7831" w:rsidRPr="00515902" w:rsidRDefault="00515902" w:rsidP="00515902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Instead of forming a huddle circle,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members of the </w:t>
                            </w: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rowing team perform an exercise or locomotor movement in their area until the receiving team yells “STOP.” Teams scor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runs</w:t>
                            </w: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y completing as many repetitions as they ca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7" type="#_x0000_t202" style="position:absolute;margin-left:22.4pt;margin-top:327.1pt;width:540pt;height:251.8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2B345F96" w14:textId="77777777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oday’s activity is called Alaskan Baseball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object of the game is to score runs by running around your team’s circle while the other team fields an object that you will throw.</w:t>
                      </w:r>
                    </w:p>
                    <w:p w14:paraId="1E923C2A" w14:textId="77777777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throwing team will form a large circle (elbow to elbow). The fielding team will scatter in the activity space.</w:t>
                      </w:r>
                    </w:p>
                    <w:p w14:paraId="6425608C" w14:textId="2C9149BE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On the start signal, the 1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  <w:lang w:val="en"/>
                        </w:rPr>
                        <w:t>s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er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row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object away from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fielding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(inside the cones).</w:t>
                      </w:r>
                    </w:p>
                    <w:p w14:paraId="11E0A312" w14:textId="029C6425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s soon as the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object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n, the thrower runs around the outside of th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’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circle. Every time he/she makes it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round the circl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it counts as 1 run. </w:t>
                      </w:r>
                    </w:p>
                    <w:p w14:paraId="12558B55" w14:textId="30B074EB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At the same time, the fielding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i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fielding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object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orm a line behind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st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son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who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icks up the object. Then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y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pass the object between their legs until it reaches the l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t person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in lin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n, they turn around and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pas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object overhead back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u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line.</w:t>
                      </w:r>
                    </w:p>
                    <w:p w14:paraId="60BB609E" w14:textId="58159D94" w:rsidR="00B04C8D" w:rsidRPr="00B04C8D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When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</w:t>
                      </w:r>
                      <w:r w:rsidR="00005BC9" w:rsidRPr="00466176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  <w:lang w:val="en"/>
                        </w:rPr>
                        <w:t>s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ielder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gets the object back, his/her team yells "STOP!" and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rowing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's runner stops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 T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rowing 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ell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 out the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core. </w:t>
                      </w:r>
                    </w:p>
                    <w:p w14:paraId="7F387B0A" w14:textId="504B27FB" w:rsidR="00CF7831" w:rsidRDefault="00B04C8D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o restart, 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ielding team becomes the throwing team and creates a running circle. The player who first fielded the throwable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s away from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new fielding 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nd the game continues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.  </w:t>
                      </w:r>
                    </w:p>
                    <w:p w14:paraId="7915E030" w14:textId="30391A7D" w:rsidR="00CF7831" w:rsidRDefault="00515902" w:rsidP="00515902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1C7D1376" w:rsidR="00CF7831" w:rsidRPr="00515902" w:rsidRDefault="00515902" w:rsidP="00515902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Instead of forming a huddle circle,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members of the </w:t>
                      </w: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rowing team perform an exercise or locomotor movement in their area until the receiving team yells “STOP.” Teams scor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runs</w:t>
                      </w: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y completing as many repetitions as they can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04C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FC0C47" wp14:editId="14C4F24D">
                <wp:simplePos x="0" y="0"/>
                <wp:positionH relativeFrom="column">
                  <wp:posOffset>1198245</wp:posOffset>
                </wp:positionH>
                <wp:positionV relativeFrom="paragraph">
                  <wp:posOffset>7417906</wp:posOffset>
                </wp:positionV>
                <wp:extent cx="0" cy="731520"/>
                <wp:effectExtent l="0" t="0" r="25400" b="30480"/>
                <wp:wrapThrough wrapText="bothSides">
                  <wp:wrapPolygon edited="0">
                    <wp:start x="-1" y="0"/>
                    <wp:lineTo x="-1" y="21750"/>
                    <wp:lineTo x="-1" y="21750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911BD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84.1pt" to="94.35pt,6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B04C8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77DA59" wp14:editId="4EF9CF6D">
                <wp:simplePos x="0" y="0"/>
                <wp:positionH relativeFrom="page">
                  <wp:posOffset>462337</wp:posOffset>
                </wp:positionH>
                <wp:positionV relativeFrom="page">
                  <wp:posOffset>8345184</wp:posOffset>
                </wp:positionV>
                <wp:extent cx="6670040" cy="915656"/>
                <wp:effectExtent l="0" t="0" r="0" b="0"/>
                <wp:wrapThrough wrapText="bothSides">
                  <wp:wrapPolygon edited="0">
                    <wp:start x="0" y="0"/>
                    <wp:lineTo x="0" y="11992"/>
                    <wp:lineTo x="3290" y="19786"/>
                    <wp:lineTo x="3290" y="20985"/>
                    <wp:lineTo x="21386" y="20985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15656"/>
                          <a:chOff x="0" y="574069"/>
                          <a:chExt cx="6670040" cy="915656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0103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574069"/>
                            <a:ext cx="5678805" cy="915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E093B1" w14:textId="5E54B313" w:rsidR="00CF7831" w:rsidRPr="00B04C8D" w:rsidRDefault="00B04C8D" w:rsidP="00B04C8D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Hlk509755910"/>
                              <w:r w:rsidRPr="00B04C8D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 xml:space="preserve">Standard 4 [E4.3-5]: </w:t>
                              </w:r>
                              <w:r w:rsidRPr="00B04C8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      </w:r>
                              <w:bookmarkEnd w:id="0"/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8" style="position:absolute;margin-left:36.4pt;margin-top:657.1pt;width:525.2pt;height:72.1pt;z-index:251659264;mso-position-horizontal-relative:page;mso-position-vertical-relative:page;mso-width-relative:margin;mso-height-relative:margin" coordorigin=",574069" coordsize="6670040,91565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">
                <v:shape id="Picture 18" o:spid="_x0000_s1029" type="#_x0000_t75" style="position:absolute;top:600103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QM&#10;qNLEAAAA2wAAAA8AAABkcnMvZG93bnJldi54bWxEj09rwzAMxe+DfQejQW+r00FLyeqWZhAovYz+&#10;OWw3EWtxaCwH222zbz8dBr1JvKf3flptRt+rG8XUBTYwmxagiJtgO24NnE/16xJUysgW+8Bk4JcS&#10;bNbPTyssbbjzgW7H3CoJ4VSiAZfzUGqdGkce0zQMxKL9hOgxyxpbbSPeJdz3+q0oFtpjx9LgcKAP&#10;R83lePUGPuvqC6vitOj0/Pq9311cpP3BmMnLuH0HlWnMD/P/9c4KvsDKLzKAXv8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GQMqNLEAAAA2wAAAA8AAAAAAAAAAAAAAAAAnAIA&#10;AGRycy9kb3ducmV2LnhtbFBLBQYAAAAABAAEAPcAAACNAwAAAAA=&#10;">
                  <v:imagedata r:id="rId13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9" o:spid="_x0000_s1030" type="#_x0000_t202" style="position:absolute;left:991235;top:574069;width:5678805;height:91565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NunxkvwAA&#10;ANsAAAAPAAAAZHJzL2Rvd25yZXYueG1sRE9Ni8IwEL0L+x/CLHjTZEVlrUZZVgRPiroK3oZmbMs2&#10;k9JEW/+9EQRv83ifM1u0thQ3qn3hWMNXX4EgTp0pONPwd1j1vkH4gGywdEwa7uRhMf/ozDAxruEd&#10;3fYhEzGEfYIa8hCqREqf5mTR911FHLmLqy2GCOtMmhqbGG5LOVBqLC0WHBtyrOg3p/R/f7UajpvL&#10;+TRU22xpR1XjWiXZTqTW3c/2ZwoiUBve4pd7beL8CTx/iQfI+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26fGS/AAAA2wAAAA8AAAAAAAAAAAAAAAAAlwIAAGRycy9kb3ducmV2&#10;LnhtbFBLBQYAAAAABAAEAPUAAACDAwAAAAA=&#10;" filled="f" stroked="f">
                  <v:textbox>
                    <w:txbxContent>
                      <w:p w14:paraId="43E093B1" w14:textId="5E54B313" w:rsidR="00CF7831" w:rsidRPr="00B04C8D" w:rsidRDefault="00B04C8D" w:rsidP="00B04C8D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Hlk509755910"/>
                        <w:r w:rsidRPr="00B04C8D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 xml:space="preserve">Standard 4 [E4.3-5]: </w:t>
                        </w:r>
                        <w:r w:rsidRPr="00B04C8D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</w:r>
                        <w:bookmarkEnd w:id="1"/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16F85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4E00EE5B">
                <wp:simplePos x="0" y="0"/>
                <wp:positionH relativeFrom="column">
                  <wp:posOffset>274320</wp:posOffset>
                </wp:positionH>
                <wp:positionV relativeFrom="paragraph">
                  <wp:posOffset>214376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C382B30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68.8pt" to="278pt,16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FV/HZb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016F85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7B109A52">
            <wp:simplePos x="0" y="0"/>
            <wp:positionH relativeFrom="column">
              <wp:posOffset>274320</wp:posOffset>
            </wp:positionH>
            <wp:positionV relativeFrom="paragraph">
              <wp:posOffset>1867564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2409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46FD31A7">
                <wp:simplePos x="0" y="0"/>
                <wp:positionH relativeFrom="column">
                  <wp:posOffset>283210</wp:posOffset>
                </wp:positionH>
                <wp:positionV relativeFrom="paragraph">
                  <wp:posOffset>104584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2D34A7BB" w:rsidR="00FC3380" w:rsidRPr="00B04C8D" w:rsidRDefault="00B04C8D" w:rsidP="00B04C8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B04C8D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 xml:space="preserve">Personal &amp; Social Responsibility: 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I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demonstrate cooperation 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w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eam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mates to successfull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complet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game-related tasks associated with Alaskan Baseba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1" type="#_x0000_t202" style="position:absolute;margin-left:22.3pt;margin-top:82.35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" filled="f" stroked="f">
                <v:textbox>
                  <w:txbxContent>
                    <w:p w14:paraId="34E85F29" w14:textId="2D34A7BB" w:rsidR="00FC3380" w:rsidRPr="00B04C8D" w:rsidRDefault="00B04C8D" w:rsidP="00B04C8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B04C8D"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  <w:t xml:space="preserve">Personal &amp; Social Responsibility: 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I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demonstrate cooperation 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w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eam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mates to successfull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complet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game-related tasks associated with Alaskan Baseball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A66A2DD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4E82F843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2CDDA49D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9A68385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3B7FB208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470E483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51FFCD6F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218F120D" w:rsidR="00CF7831" w:rsidRPr="00ED00BE" w:rsidRDefault="00CE5C69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LASKAN BASE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2" type="#_x0000_t202" style="position:absolute;margin-left:0;margin-top:95.75pt;width:229.3pt;height:28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" filled="f" stroked="f">
                <v:textbox>
                  <w:txbxContent>
                    <w:p w14:paraId="113312CB" w14:textId="218F120D" w:rsidR="00CF7831" w:rsidRPr="00ED00BE" w:rsidRDefault="00CE5C69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LASKAN BASEBALL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bookmarkStart w:id="2" w:name="_GoBack"/>
    <w:bookmarkEnd w:id="2"/>
    <w:p w14:paraId="55A4BEE8" w14:textId="2C8FB1AA" w:rsidR="00794312" w:rsidRDefault="008F51CF" w:rsidP="004E7C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E9FEC" w14:textId="4099156F" w:rsidR="00B04C8D" w:rsidRPr="00B04C8D" w:rsidRDefault="00B04C8D" w:rsidP="00B04C8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B04C8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W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ork Together</w:t>
                            </w:r>
                          </w:p>
                          <w:p w14:paraId="1B09F46F" w14:textId="54696C54" w:rsidR="00B04C8D" w:rsidRPr="00B04C8D" w:rsidRDefault="00B04C8D" w:rsidP="00B04C8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Move Safely</w:t>
                            </w:r>
                          </w:p>
                          <w:p w14:paraId="03443FD7" w14:textId="48587D95" w:rsidR="00CF7831" w:rsidRPr="00B04C8D" w:rsidRDefault="00B04C8D" w:rsidP="00B04C8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Positive 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29EC8C6" id="Text Box 233" o:spid="_x0000_s1033" type="#_x0000_t202" style="position:absolute;margin-left:363.6pt;margin-top:82.3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" filled="f" stroked="f">
                <v:textbox>
                  <w:txbxContent>
                    <w:p w14:paraId="3BBE9FEC" w14:textId="4099156F" w:rsidR="00B04C8D" w:rsidRPr="00B04C8D" w:rsidRDefault="00B04C8D" w:rsidP="00B04C8D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B04C8D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W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ork Together</w:t>
                      </w:r>
                    </w:p>
                    <w:p w14:paraId="1B09F46F" w14:textId="54696C54" w:rsidR="00B04C8D" w:rsidRPr="00B04C8D" w:rsidRDefault="00B04C8D" w:rsidP="00B04C8D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Move Safely</w:t>
                      </w:r>
                    </w:p>
                    <w:p w14:paraId="03443FD7" w14:textId="48587D95" w:rsidR="00CF7831" w:rsidRPr="00B04C8D" w:rsidRDefault="00B04C8D" w:rsidP="00B04C8D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Positive Languag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57D6A1" w14:textId="77777777" w:rsidR="00ED707B" w:rsidRDefault="00ED707B" w:rsidP="00233FF0">
      <w:r>
        <w:separator/>
      </w:r>
    </w:p>
  </w:endnote>
  <w:endnote w:type="continuationSeparator" w:id="0">
    <w:p w14:paraId="5AF89E73" w14:textId="77777777" w:rsidR="00ED707B" w:rsidRDefault="00ED707B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2D2B3880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360EB0" w14:textId="77777777" w:rsidR="00ED707B" w:rsidRDefault="00ED707B" w:rsidP="00233FF0">
      <w:r>
        <w:separator/>
      </w:r>
    </w:p>
  </w:footnote>
  <w:footnote w:type="continuationSeparator" w:id="0">
    <w:p w14:paraId="56899346" w14:textId="77777777" w:rsidR="00ED707B" w:rsidRDefault="00ED707B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6F1629E7">
          <wp:simplePos x="0" y="0"/>
          <wp:positionH relativeFrom="margin">
            <wp:align>center</wp:align>
          </wp:positionH>
          <wp:positionV relativeFrom="paragraph">
            <wp:posOffset>5137</wp:posOffset>
          </wp:positionV>
          <wp:extent cx="6766560" cy="116101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55" type="#_x0000_t75" style="width:176pt;height:176pt" o:bullet="t">
        <v:imagedata r:id="rId1" o:title="P-03-checkmark"/>
      </v:shape>
    </w:pict>
  </w:numPicBullet>
  <w:numPicBullet w:numPicBulletId="1">
    <w:pict>
      <v:shape id="_x0000_i1456" type="#_x0000_t75" style="width:316pt;height:316pt" o:bullet="t">
        <v:imagedata r:id="rId2" o:title="FieldDay_Bullet-01"/>
      </v:shape>
    </w:pict>
  </w:numPicBullet>
  <w:abstractNum w:abstractNumId="0">
    <w:nsid w:val="02B21A17"/>
    <w:multiLevelType w:val="hybridMultilevel"/>
    <w:tmpl w:val="599C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6C554D"/>
    <w:multiLevelType w:val="multilevel"/>
    <w:tmpl w:val="83AE0EE6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14700F"/>
    <w:multiLevelType w:val="hybridMultilevel"/>
    <w:tmpl w:val="DC6E1E8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C73C84"/>
    <w:multiLevelType w:val="hybridMultilevel"/>
    <w:tmpl w:val="67B04AFA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0844C83"/>
    <w:multiLevelType w:val="multilevel"/>
    <w:tmpl w:val="211A25AE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6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32D3E71"/>
    <w:multiLevelType w:val="hybridMultilevel"/>
    <w:tmpl w:val="73CA8A8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BB56DA"/>
    <w:multiLevelType w:val="hybridMultilevel"/>
    <w:tmpl w:val="CFFEE080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9166F1"/>
    <w:multiLevelType w:val="multilevel"/>
    <w:tmpl w:val="D938E1CA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9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0"/>
  </w:num>
  <w:num w:numId="3">
    <w:abstractNumId w:val="12"/>
  </w:num>
  <w:num w:numId="4">
    <w:abstractNumId w:val="32"/>
  </w:num>
  <w:num w:numId="5">
    <w:abstractNumId w:val="11"/>
  </w:num>
  <w:num w:numId="6">
    <w:abstractNumId w:val="35"/>
  </w:num>
  <w:num w:numId="7">
    <w:abstractNumId w:val="37"/>
  </w:num>
  <w:num w:numId="8">
    <w:abstractNumId w:val="6"/>
  </w:num>
  <w:num w:numId="9">
    <w:abstractNumId w:val="7"/>
  </w:num>
  <w:num w:numId="10">
    <w:abstractNumId w:val="34"/>
  </w:num>
  <w:num w:numId="11">
    <w:abstractNumId w:val="4"/>
  </w:num>
  <w:num w:numId="12">
    <w:abstractNumId w:val="27"/>
  </w:num>
  <w:num w:numId="13">
    <w:abstractNumId w:val="5"/>
  </w:num>
  <w:num w:numId="14">
    <w:abstractNumId w:val="26"/>
  </w:num>
  <w:num w:numId="15">
    <w:abstractNumId w:val="39"/>
  </w:num>
  <w:num w:numId="16">
    <w:abstractNumId w:val="8"/>
  </w:num>
  <w:num w:numId="17">
    <w:abstractNumId w:val="29"/>
  </w:num>
  <w:num w:numId="18">
    <w:abstractNumId w:val="14"/>
  </w:num>
  <w:num w:numId="19">
    <w:abstractNumId w:val="19"/>
  </w:num>
  <w:num w:numId="20">
    <w:abstractNumId w:val="16"/>
  </w:num>
  <w:num w:numId="21">
    <w:abstractNumId w:val="31"/>
  </w:num>
  <w:num w:numId="22">
    <w:abstractNumId w:val="22"/>
  </w:num>
  <w:num w:numId="23">
    <w:abstractNumId w:val="36"/>
  </w:num>
  <w:num w:numId="24">
    <w:abstractNumId w:val="18"/>
  </w:num>
  <w:num w:numId="25">
    <w:abstractNumId w:val="40"/>
  </w:num>
  <w:num w:numId="26">
    <w:abstractNumId w:val="20"/>
  </w:num>
  <w:num w:numId="27">
    <w:abstractNumId w:val="23"/>
  </w:num>
  <w:num w:numId="28">
    <w:abstractNumId w:val="28"/>
  </w:num>
  <w:num w:numId="29">
    <w:abstractNumId w:val="3"/>
  </w:num>
  <w:num w:numId="30">
    <w:abstractNumId w:val="9"/>
  </w:num>
  <w:num w:numId="31">
    <w:abstractNumId w:val="2"/>
  </w:num>
  <w:num w:numId="32">
    <w:abstractNumId w:val="13"/>
  </w:num>
  <w:num w:numId="33">
    <w:abstractNumId w:val="30"/>
  </w:num>
  <w:num w:numId="34">
    <w:abstractNumId w:val="17"/>
  </w:num>
  <w:num w:numId="35">
    <w:abstractNumId w:val="21"/>
  </w:num>
  <w:num w:numId="36">
    <w:abstractNumId w:val="15"/>
  </w:num>
  <w:num w:numId="37">
    <w:abstractNumId w:val="33"/>
  </w:num>
  <w:num w:numId="38">
    <w:abstractNumId w:val="1"/>
  </w:num>
  <w:num w:numId="39">
    <w:abstractNumId w:val="38"/>
  </w:num>
  <w:num w:numId="40">
    <w:abstractNumId w:val="25"/>
  </w:num>
  <w:num w:numId="41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LEwMzSwMDAyMTNU0lEKTi0uzszPAykwrAUA2qzHtiwAAAA="/>
  </w:docVars>
  <w:rsids>
    <w:rsidRoot w:val="00233FF0"/>
    <w:rsid w:val="00005BC9"/>
    <w:rsid w:val="00012409"/>
    <w:rsid w:val="00016F85"/>
    <w:rsid w:val="0009373C"/>
    <w:rsid w:val="000B534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202E69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66176"/>
    <w:rsid w:val="0047477A"/>
    <w:rsid w:val="004C2776"/>
    <w:rsid w:val="004D04E2"/>
    <w:rsid w:val="004D29DB"/>
    <w:rsid w:val="004E7C8D"/>
    <w:rsid w:val="004F4878"/>
    <w:rsid w:val="00500A82"/>
    <w:rsid w:val="00504D04"/>
    <w:rsid w:val="00515902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C7A58"/>
    <w:rsid w:val="006D1118"/>
    <w:rsid w:val="006E530B"/>
    <w:rsid w:val="00712670"/>
    <w:rsid w:val="007267AA"/>
    <w:rsid w:val="00771866"/>
    <w:rsid w:val="00772662"/>
    <w:rsid w:val="007736EB"/>
    <w:rsid w:val="007753CC"/>
    <w:rsid w:val="00794312"/>
    <w:rsid w:val="007A4780"/>
    <w:rsid w:val="007B5586"/>
    <w:rsid w:val="007B7E85"/>
    <w:rsid w:val="007C3E2F"/>
    <w:rsid w:val="007D2BA2"/>
    <w:rsid w:val="007F46DB"/>
    <w:rsid w:val="00881358"/>
    <w:rsid w:val="008901F1"/>
    <w:rsid w:val="00896D43"/>
    <w:rsid w:val="008B3A9A"/>
    <w:rsid w:val="008E4DC2"/>
    <w:rsid w:val="008E6A07"/>
    <w:rsid w:val="008F51CF"/>
    <w:rsid w:val="00900B5F"/>
    <w:rsid w:val="009179DC"/>
    <w:rsid w:val="00921521"/>
    <w:rsid w:val="009B3B7A"/>
    <w:rsid w:val="009C554A"/>
    <w:rsid w:val="00A013F6"/>
    <w:rsid w:val="00A63F85"/>
    <w:rsid w:val="00AA7BDF"/>
    <w:rsid w:val="00AC0D2B"/>
    <w:rsid w:val="00AD187D"/>
    <w:rsid w:val="00B04C8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D0EFD"/>
    <w:rsid w:val="00CE5C69"/>
    <w:rsid w:val="00CF6436"/>
    <w:rsid w:val="00CF7831"/>
    <w:rsid w:val="00D022B2"/>
    <w:rsid w:val="00D46EDE"/>
    <w:rsid w:val="00D76DD3"/>
    <w:rsid w:val="00DE69CB"/>
    <w:rsid w:val="00E041A0"/>
    <w:rsid w:val="00E108E7"/>
    <w:rsid w:val="00E335F8"/>
    <w:rsid w:val="00E80D95"/>
    <w:rsid w:val="00E80F5F"/>
    <w:rsid w:val="00ED00BE"/>
    <w:rsid w:val="00ED707B"/>
    <w:rsid w:val="00EF0A89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emf"/><Relationship Id="rId12" Type="http://schemas.openxmlformats.org/officeDocument/2006/relationships/image" Target="media/image6.jpg"/><Relationship Id="rId13" Type="http://schemas.openxmlformats.org/officeDocument/2006/relationships/image" Target="media/image7.jpeg"/><Relationship Id="rId14" Type="http://schemas.openxmlformats.org/officeDocument/2006/relationships/image" Target="media/image8.jpg"/><Relationship Id="rId15" Type="http://schemas.openxmlformats.org/officeDocument/2006/relationships/image" Target="media/image9.jpg"/><Relationship Id="rId16" Type="http://schemas.openxmlformats.org/officeDocument/2006/relationships/image" Target="media/image10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9D4939-8025-2C4D-A42B-70488E36D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5</cp:revision>
  <cp:lastPrinted>2015-01-22T20:49:00Z</cp:lastPrinted>
  <dcterms:created xsi:type="dcterms:W3CDTF">2018-04-28T10:13:00Z</dcterms:created>
  <dcterms:modified xsi:type="dcterms:W3CDTF">2018-05-02T23:47:00Z</dcterms:modified>
</cp:coreProperties>
</file>